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Анастасия Новик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826869"/>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26869"/>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66016"/>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66016"/>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650298"/>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650298"/>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57776"/>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57776"/>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101926"/>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01926"/>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182926"/>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182926"/>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43885"/>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43885"/>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настасия Новикова</dc:creator>
  <dc:language>ru-RU</dc:language>
  <cp:keywords/>
  <dcterms:created xsi:type="dcterms:W3CDTF">2025-03-13T09:11:17Z</dcterms:created>
  <dcterms:modified xsi:type="dcterms:W3CDTF">2025-03-13T09:1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